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577C" w:rsidRDefault="002858CD" w:rsidP="00302E7F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>
            <wp:extent cx="1815465" cy="106426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465" cy="1064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1DBC" w:rsidRDefault="002858CD" w:rsidP="004B48FF">
      <w:pPr>
        <w:jc w:val="center"/>
      </w:pPr>
      <w:r>
        <w:rPr>
          <w:noProof/>
        </w:rPr>
        <w:drawing>
          <wp:inline distT="0" distB="0" distL="0" distR="0">
            <wp:extent cx="3725545" cy="4504055"/>
            <wp:effectExtent l="1905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5545" cy="4504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2E7F" w:rsidRDefault="002858CD" w:rsidP="002858CD">
      <w:pPr>
        <w:jc w:val="center"/>
      </w:pPr>
      <w:r>
        <w:rPr>
          <w:noProof/>
        </w:rPr>
        <w:drawing>
          <wp:inline distT="0" distB="0" distL="0" distR="0">
            <wp:extent cx="3698240" cy="1364615"/>
            <wp:effectExtent l="19050" t="0" r="0" b="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8240" cy="1364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58CD" w:rsidRDefault="002858CD" w:rsidP="002858CD">
      <w:pPr>
        <w:jc w:val="center"/>
      </w:pPr>
    </w:p>
    <w:p w:rsidR="00302E7F" w:rsidRPr="004B48FF" w:rsidRDefault="002858CD" w:rsidP="006169FF">
      <w:pPr>
        <w:jc w:val="center"/>
      </w:pPr>
      <w:r>
        <w:rPr>
          <w:noProof/>
        </w:rPr>
        <w:lastRenderedPageBreak/>
        <w:drawing>
          <wp:inline distT="0" distB="0" distL="0" distR="0">
            <wp:extent cx="3684905" cy="483108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4905" cy="4831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02E7F" w:rsidRPr="004B48FF" w:rsidSect="00871AD4">
      <w:headerReference w:type="default" r:id="rId11"/>
      <w:footerReference w:type="default" r:id="rId12"/>
      <w:pgSz w:w="11906" w:h="16838"/>
      <w:pgMar w:top="1440" w:right="1440" w:bottom="144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4E00" w:rsidRDefault="00364E00" w:rsidP="00B220C6">
      <w:pPr>
        <w:spacing w:after="0" w:line="240" w:lineRule="auto"/>
      </w:pPr>
      <w:r>
        <w:separator/>
      </w:r>
    </w:p>
  </w:endnote>
  <w:endnote w:type="continuationSeparator" w:id="0">
    <w:p w:rsidR="00364E00" w:rsidRDefault="00364E00" w:rsidP="00B22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04B1" w:rsidRDefault="008104B1">
    <w:pPr>
      <w:pStyle w:val="Footer"/>
    </w:pPr>
  </w:p>
  <w:p w:rsidR="008104B1" w:rsidRDefault="008104B1" w:rsidP="00F54096">
    <w:pPr>
      <w:pStyle w:val="Footer"/>
    </w:pPr>
    <w:r>
      <w:rPr>
        <w:noProof/>
      </w:rPr>
      <w:drawing>
        <wp:inline distT="0" distB="0" distL="0" distR="0">
          <wp:extent cx="1009650" cy="281594"/>
          <wp:effectExtent l="19050" t="0" r="0" b="0"/>
          <wp:docPr id="7" name="Picture 7" descr="S:\Marketing\BRAND\Logo\Eulogy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S:\Marketing\BRAND\Logo\Eulogy 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309" cy="28233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4E00" w:rsidRDefault="00364E00" w:rsidP="00B220C6">
      <w:pPr>
        <w:spacing w:after="0" w:line="240" w:lineRule="auto"/>
      </w:pPr>
      <w:r>
        <w:separator/>
      </w:r>
    </w:p>
  </w:footnote>
  <w:footnote w:type="continuationSeparator" w:id="0">
    <w:p w:rsidR="00364E00" w:rsidRDefault="00364E00" w:rsidP="00B220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4736" w:type="dxa"/>
      <w:tblInd w:w="5040" w:type="dxa"/>
      <w:tblLook w:val="04A0" w:firstRow="1" w:lastRow="0" w:firstColumn="1" w:lastColumn="0" w:noHBand="0" w:noVBand="1"/>
    </w:tblPr>
    <w:tblGrid>
      <w:gridCol w:w="1560"/>
      <w:gridCol w:w="3176"/>
    </w:tblGrid>
    <w:tr w:rsidR="008104B1" w:rsidTr="00B220C6">
      <w:tc>
        <w:tcPr>
          <w:tcW w:w="1560" w:type="dxa"/>
        </w:tcPr>
        <w:p w:rsidR="008104B1" w:rsidRDefault="008104B1" w:rsidP="00C35B72">
          <w:pPr>
            <w:pStyle w:val="Header"/>
          </w:pPr>
          <w:r>
            <w:t>DATE</w:t>
          </w:r>
        </w:p>
      </w:tc>
      <w:tc>
        <w:tcPr>
          <w:tcW w:w="3176" w:type="dxa"/>
        </w:tcPr>
        <w:p w:rsidR="008104B1" w:rsidRDefault="002858CD" w:rsidP="00F70255">
          <w:pPr>
            <w:pStyle w:val="Header"/>
          </w:pPr>
          <w:r>
            <w:t>31</w:t>
          </w:r>
          <w:r w:rsidRPr="002858CD">
            <w:rPr>
              <w:vertAlign w:val="superscript"/>
            </w:rPr>
            <w:t>st</w:t>
          </w:r>
          <w:r>
            <w:t xml:space="preserve"> August </w:t>
          </w:r>
          <w:r w:rsidR="00F70255">
            <w:t>2016</w:t>
          </w:r>
        </w:p>
      </w:tc>
    </w:tr>
    <w:tr w:rsidR="008104B1" w:rsidTr="00B220C6">
      <w:tc>
        <w:tcPr>
          <w:tcW w:w="1560" w:type="dxa"/>
        </w:tcPr>
        <w:p w:rsidR="008104B1" w:rsidRDefault="008104B1" w:rsidP="00540040">
          <w:pPr>
            <w:pStyle w:val="Header"/>
          </w:pPr>
          <w:r>
            <w:t>Circulation</w:t>
          </w:r>
        </w:p>
      </w:tc>
      <w:tc>
        <w:tcPr>
          <w:tcW w:w="3176" w:type="dxa"/>
        </w:tcPr>
        <w:p w:rsidR="008104B1" w:rsidRDefault="002858CD" w:rsidP="00540040">
          <w:pPr>
            <w:pStyle w:val="Header"/>
          </w:pPr>
          <w:r>
            <w:t>8,891</w:t>
          </w:r>
        </w:p>
      </w:tc>
    </w:tr>
  </w:tbl>
  <w:p w:rsidR="008104B1" w:rsidRDefault="008104B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3175</wp:posOffset>
          </wp:positionV>
          <wp:extent cx="1320800" cy="887095"/>
          <wp:effectExtent l="19050" t="0" r="0" b="0"/>
          <wp:wrapTight wrapText="bothSides">
            <wp:wrapPolygon edited="0">
              <wp:start x="-312" y="0"/>
              <wp:lineTo x="-312" y="21337"/>
              <wp:lineTo x="21496" y="21337"/>
              <wp:lineTo x="21496" y="0"/>
              <wp:lineTo x="-312" y="0"/>
            </wp:wrapPolygon>
          </wp:wrapTight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0800" cy="8870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104B1" w:rsidRDefault="008104B1">
    <w:pPr>
      <w:pStyle w:val="Header"/>
    </w:pPr>
  </w:p>
  <w:p w:rsidR="008104B1" w:rsidRDefault="008104B1">
    <w:pPr>
      <w:pStyle w:val="Header"/>
    </w:pPr>
  </w:p>
  <w:p w:rsidR="008104B1" w:rsidRDefault="008104B1">
    <w:pPr>
      <w:pStyle w:val="Header"/>
    </w:pPr>
  </w:p>
  <w:p w:rsidR="008104B1" w:rsidRDefault="008104B1">
    <w:pPr>
      <w:pStyle w:val="Header"/>
    </w:pPr>
  </w:p>
  <w:p w:rsidR="008104B1" w:rsidRDefault="008104B1">
    <w:pPr>
      <w:pStyle w:val="Header"/>
    </w:pPr>
  </w:p>
  <w:p w:rsidR="008104B1" w:rsidRDefault="008104B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NrYwNzI1MbW0NLBU0lEKTi0uzszPAykwrAUAZTVyJCwAAAA="/>
  </w:docVars>
  <w:rsids>
    <w:rsidRoot w:val="00B220C6"/>
    <w:rsid w:val="000016C9"/>
    <w:rsid w:val="000368A2"/>
    <w:rsid w:val="000576E3"/>
    <w:rsid w:val="000D1453"/>
    <w:rsid w:val="001009D0"/>
    <w:rsid w:val="00123173"/>
    <w:rsid w:val="00132685"/>
    <w:rsid w:val="00147F88"/>
    <w:rsid w:val="0015582C"/>
    <w:rsid w:val="001577BB"/>
    <w:rsid w:val="001950A3"/>
    <w:rsid w:val="001C5A01"/>
    <w:rsid w:val="001E03E5"/>
    <w:rsid w:val="001F2E88"/>
    <w:rsid w:val="00206FFF"/>
    <w:rsid w:val="0022022D"/>
    <w:rsid w:val="0023708F"/>
    <w:rsid w:val="00247EBE"/>
    <w:rsid w:val="00260168"/>
    <w:rsid w:val="002858CD"/>
    <w:rsid w:val="002B33C4"/>
    <w:rsid w:val="002E1740"/>
    <w:rsid w:val="00301D92"/>
    <w:rsid w:val="00302E7F"/>
    <w:rsid w:val="00305A76"/>
    <w:rsid w:val="00360BED"/>
    <w:rsid w:val="00364E00"/>
    <w:rsid w:val="003A3BF8"/>
    <w:rsid w:val="003C26EE"/>
    <w:rsid w:val="003F45B2"/>
    <w:rsid w:val="0040207C"/>
    <w:rsid w:val="00465675"/>
    <w:rsid w:val="00474AE6"/>
    <w:rsid w:val="004876CE"/>
    <w:rsid w:val="004907FE"/>
    <w:rsid w:val="004B48FF"/>
    <w:rsid w:val="004B56C1"/>
    <w:rsid w:val="004E17DB"/>
    <w:rsid w:val="004E5362"/>
    <w:rsid w:val="00540040"/>
    <w:rsid w:val="00596272"/>
    <w:rsid w:val="005F4C56"/>
    <w:rsid w:val="00604CF0"/>
    <w:rsid w:val="006169FF"/>
    <w:rsid w:val="006338F2"/>
    <w:rsid w:val="00641F30"/>
    <w:rsid w:val="006475AC"/>
    <w:rsid w:val="00655460"/>
    <w:rsid w:val="00680362"/>
    <w:rsid w:val="006939DA"/>
    <w:rsid w:val="006B3F05"/>
    <w:rsid w:val="006E1DBC"/>
    <w:rsid w:val="006E632D"/>
    <w:rsid w:val="006F758F"/>
    <w:rsid w:val="00702DB2"/>
    <w:rsid w:val="007156A4"/>
    <w:rsid w:val="00742ECC"/>
    <w:rsid w:val="00745B5A"/>
    <w:rsid w:val="007739BE"/>
    <w:rsid w:val="007911E8"/>
    <w:rsid w:val="00795891"/>
    <w:rsid w:val="007E042F"/>
    <w:rsid w:val="008104B1"/>
    <w:rsid w:val="00871AD4"/>
    <w:rsid w:val="0087657B"/>
    <w:rsid w:val="00884499"/>
    <w:rsid w:val="00895C00"/>
    <w:rsid w:val="00897C85"/>
    <w:rsid w:val="008B63B9"/>
    <w:rsid w:val="008C7EFA"/>
    <w:rsid w:val="008D5A8A"/>
    <w:rsid w:val="008F5204"/>
    <w:rsid w:val="00905FDA"/>
    <w:rsid w:val="00910F5F"/>
    <w:rsid w:val="00912E12"/>
    <w:rsid w:val="00932E35"/>
    <w:rsid w:val="00970B0F"/>
    <w:rsid w:val="00972F1D"/>
    <w:rsid w:val="00977441"/>
    <w:rsid w:val="009A1BEE"/>
    <w:rsid w:val="009D2E12"/>
    <w:rsid w:val="00A13C33"/>
    <w:rsid w:val="00A20C91"/>
    <w:rsid w:val="00A34672"/>
    <w:rsid w:val="00A64749"/>
    <w:rsid w:val="00A6733C"/>
    <w:rsid w:val="00AD2D5F"/>
    <w:rsid w:val="00AD7FEF"/>
    <w:rsid w:val="00B13D84"/>
    <w:rsid w:val="00B220C6"/>
    <w:rsid w:val="00B86C07"/>
    <w:rsid w:val="00C35B72"/>
    <w:rsid w:val="00C52AAC"/>
    <w:rsid w:val="00CA10B3"/>
    <w:rsid w:val="00CB4547"/>
    <w:rsid w:val="00CE0367"/>
    <w:rsid w:val="00D0672F"/>
    <w:rsid w:val="00D3010D"/>
    <w:rsid w:val="00D6762D"/>
    <w:rsid w:val="00DD08CE"/>
    <w:rsid w:val="00DD42FA"/>
    <w:rsid w:val="00DE31B0"/>
    <w:rsid w:val="00DF30C8"/>
    <w:rsid w:val="00E24DC1"/>
    <w:rsid w:val="00E266D6"/>
    <w:rsid w:val="00E3577C"/>
    <w:rsid w:val="00E41907"/>
    <w:rsid w:val="00E72AED"/>
    <w:rsid w:val="00E73078"/>
    <w:rsid w:val="00EA5B12"/>
    <w:rsid w:val="00EC3C93"/>
    <w:rsid w:val="00F1193C"/>
    <w:rsid w:val="00F12F98"/>
    <w:rsid w:val="00F22EB8"/>
    <w:rsid w:val="00F31FB8"/>
    <w:rsid w:val="00F54096"/>
    <w:rsid w:val="00F670D0"/>
    <w:rsid w:val="00F70255"/>
    <w:rsid w:val="00FC1585"/>
    <w:rsid w:val="00FD255F"/>
    <w:rsid w:val="00FE5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2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0C6"/>
  </w:style>
  <w:style w:type="paragraph" w:styleId="Footer">
    <w:name w:val="footer"/>
    <w:basedOn w:val="Normal"/>
    <w:link w:val="FooterChar"/>
    <w:uiPriority w:val="99"/>
    <w:unhideWhenUsed/>
    <w:rsid w:val="00B22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0C6"/>
  </w:style>
  <w:style w:type="paragraph" w:styleId="BalloonText">
    <w:name w:val="Balloon Text"/>
    <w:basedOn w:val="Normal"/>
    <w:link w:val="BalloonTextChar"/>
    <w:uiPriority w:val="99"/>
    <w:semiHidden/>
    <w:unhideWhenUsed/>
    <w:rsid w:val="00B220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0C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20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2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0C6"/>
  </w:style>
  <w:style w:type="paragraph" w:styleId="Footer">
    <w:name w:val="footer"/>
    <w:basedOn w:val="Normal"/>
    <w:link w:val="FooterChar"/>
    <w:uiPriority w:val="99"/>
    <w:unhideWhenUsed/>
    <w:rsid w:val="00B22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0C6"/>
  </w:style>
  <w:style w:type="paragraph" w:styleId="BalloonText">
    <w:name w:val="Balloon Text"/>
    <w:basedOn w:val="Normal"/>
    <w:link w:val="BalloonTextChar"/>
    <w:uiPriority w:val="99"/>
    <w:semiHidden/>
    <w:unhideWhenUsed/>
    <w:rsid w:val="00B220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0C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20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</dc:creator>
  <cp:lastModifiedBy>Sigourney Doyne</cp:lastModifiedBy>
  <cp:revision>2</cp:revision>
  <dcterms:created xsi:type="dcterms:W3CDTF">2016-09-27T15:07:00Z</dcterms:created>
  <dcterms:modified xsi:type="dcterms:W3CDTF">2016-09-27T15:07:00Z</dcterms:modified>
</cp:coreProperties>
</file>